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Linux издавна считаются наиболее пригодными в качестве многопользовательских сред. Концепции их построения таковы, что любой файл в системе</w:t>
      </w:r>
      <w:r>
        <w:t xml:space="preserve"> </w:t>
      </w:r>
      <w:r>
        <w:t xml:space="preserve">обязательно должен принадлежать какому-нибудь пользователю. Такой подход к к разграничению доступа называется дискреционным.</w:t>
      </w:r>
      <w:r>
        <w:t xml:space="preserve"> </w:t>
      </w:r>
      <w:r>
        <w:t xml:space="preserve">Он обеспечивает высокую надежность системы и безопасность ее файлов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В операционной системе Linux каждому файлу и директории заданы разрешения доступа для владельца файла, членов группы владельца файла и всех остальных пользователей. Права могут быть заданы на:</w:t>
      </w:r>
    </w:p>
    <w:p>
      <w:pPr>
        <w:numPr>
          <w:ilvl w:val="0"/>
          <w:numId w:val="1001"/>
        </w:numPr>
        <w:pStyle w:val="Compact"/>
      </w:pPr>
      <w:r>
        <w:t xml:space="preserve">чтение (r) - разрешает получать содержимое файла или позволяет получить список файлов и каталогов, расположенных в директории;</w:t>
      </w:r>
    </w:p>
    <w:p>
      <w:pPr>
        <w:numPr>
          <w:ilvl w:val="0"/>
          <w:numId w:val="1001"/>
        </w:numPr>
        <w:pStyle w:val="Compact"/>
      </w:pPr>
      <w:r>
        <w:t xml:space="preserve">запись (w) - разрешает записывать новые данные в файл или изменять существующие или позволяет создавать и изменять файлы и каталоги;</w:t>
      </w:r>
    </w:p>
    <w:p>
      <w:pPr>
        <w:numPr>
          <w:ilvl w:val="0"/>
          <w:numId w:val="1001"/>
        </w:numPr>
        <w:pStyle w:val="Compact"/>
      </w:pPr>
      <w:r>
        <w:t xml:space="preserve">выполнение (x) - разрешает запустить файл или позволяет войти в директорию.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</w:p>
    <w:p>
      <w:pPr>
        <w:pStyle w:val="FirstParagraph"/>
      </w:pPr>
      <w:r>
        <w:t xml:space="preserve">Информация о разрешениях в выводе прав доступа содержит символ, определяющий тип файла (-, если обычный файл, d, если директория). Далее идет три набора из трех символов, которые представляют права доступа.</w:t>
      </w:r>
      <w:r>
        <w:t xml:space="preserve"> </w:t>
      </w:r>
      <w:r>
        <w:t xml:space="preserve">Первый набор из трех символов указывает права доступа владельца файла, второй — права группы файла, а последний указывает права доступа файла для всех остальных пользователей.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t xml:space="preserve">Сменить разрешения доступа к файлу или директории можно с помощью команды chmod. Для этого нужно указать желаемые настройки прав доступа для файла, файлов или директории, которые нужно изменить.</w:t>
      </w:r>
    </w:p>
    <w:bookmarkEnd w:id="24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 помощью команды useradd guest1, используя учётную запись администратора, я попыталась создать учётную запись пользователя guest1.</w:t>
      </w:r>
      <w:r>
        <w:t xml:space="preserve"> </w:t>
      </w:r>
      <w:r>
        <w:t xml:space="preserve">Данный пользователь был создан в предыдущей лабораторной работе, новый пароль с помощью команды passwd guest1 задавать не стала. Аналогичным образом я создала второго пользователя</w:t>
      </w:r>
      <w:r>
        <w:t xml:space="preserve"> </w:t>
      </w:r>
      <w:r>
        <w:t xml:space="preserve">guest2 и задала для него пароль. Затем я добавила пользователя guest2 в группу guest1, воспользовавшись командой: gpasswd -a guest2 guest1. (</w:t>
      </w:r>
      <w:hyperlink r:id="rId25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4457850"/>
            <wp:effectExtent b="0" l="0" r="0" t="0"/>
            <wp:docPr descr="Рис 1. Создание и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 1. Создание и добавление пользователей в группу</w:t>
      </w:r>
    </w:p>
    <w:p>
      <w:pPr>
        <w:pStyle w:val="BodyText"/>
      </w:pPr>
      <w:r>
        <w:t xml:space="preserve">Далее я осуществите вход в систему от двух пользователей на двух разных консолях: guest1 на первой консоли и guest2 на второй консоли. Для них командой pwd определите директорию,</w:t>
      </w:r>
      <w:r>
        <w:t xml:space="preserve"> </w:t>
      </w:r>
      <w:r>
        <w:t xml:space="preserve">в которой я находилась. Сравните её с приглашениями командной строки и перешла в их домашнюю директорию. (</w:t>
      </w:r>
      <w:hyperlink r:id="rId28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4431000"/>
            <wp:effectExtent b="0" l="0" r="0" t="0"/>
            <wp:docPr descr="Рис 2. Вход в систему от 2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 2. Вход в систему от 2 пользователей</w:t>
      </w:r>
    </w:p>
    <w:p>
      <w:pPr>
        <w:pStyle w:val="BodyText"/>
      </w:pPr>
      <w:r>
        <w:t xml:space="preserve">Уточнила имя пользователя, его группу, кто входит в неё и к каким группам принадлежит он сам. Определила командами groups guest1 и groups guest2, в какие группы входят пользователи</w:t>
      </w:r>
      <w:r>
        <w:t xml:space="preserve"> </w:t>
      </w:r>
      <w:r>
        <w:t xml:space="preserve">guest и guest2. Сравнила вывод команды groups с выводом команд id -Gn и id -G. Команда groups выводит имя пользователя и имена групп, в которые этот пользователь входит.</w:t>
      </w:r>
      <w:r>
        <w:t xml:space="preserve"> </w:t>
      </w:r>
      <w:r>
        <w:t xml:space="preserve">Команда id -Gn выводит имена групп, в которые пользователь входит. Команда id -G выводит идентификаторы групп, в которые пользователь входит.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4417000"/>
            <wp:effectExtent b="0" l="0" r="0" t="0"/>
            <wp:docPr descr="Рис 3. Команды groups, id -Gn и id -G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 3. Команды groups, id -Gn и id -G</w:t>
      </w:r>
    </w:p>
    <w:p>
      <w:pPr>
        <w:pStyle w:val="BodyText"/>
      </w:pPr>
      <w:r>
        <w:t xml:space="preserve">Сравнила полученную информацию с содержимым файла /etc/group, просмотрев файл командой cat /etc/group. Команда выводит название и идентификатор группы, а также имена пользователей, не являющихся владельцем, но входящих</w:t>
      </w:r>
      <w:r>
        <w:t xml:space="preserve"> </w:t>
      </w:r>
      <w:r>
        <w:t xml:space="preserve">в данную группу.(</w:t>
      </w:r>
      <w:hyperlink r:id="rId34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5334000" cy="4407568"/>
            <wp:effectExtent b="0" l="0" r="0" t="0"/>
            <wp:docPr descr="Рис 4. Команда cat /etc/grou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 4. Команда cat /etc/group</w:t>
      </w:r>
    </w:p>
    <w:p>
      <w:pPr>
        <w:pStyle w:val="BodyText"/>
      </w:pPr>
      <w:r>
        <w:t xml:space="preserve">Я выполнила регистрацию пользователя guest2 в группе guest1 командой newgrp guest1 от имени пользователя guest2. От имени пользователя</w:t>
      </w:r>
      <w:r>
        <w:t xml:space="preserve"> </w:t>
      </w:r>
      <w:r>
        <w:t xml:space="preserve">guest1 изменила права директории /home/guest1,разрешив все действия для пользователей группы, введя команду: chmod g+rwx /home/guest, а затем сняла с директории /home/guest1/dir1</w:t>
      </w:r>
      <w:r>
        <w:t xml:space="preserve"> </w:t>
      </w:r>
      <w:r>
        <w:t xml:space="preserve">все атрибуты командой chmod 000 dirl и проверила правильность снятия атрибутов с помощью команды ls -l. (</w:t>
      </w:r>
      <w:hyperlink r:id="rId37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39" w:name="fig:005"/>
      <w:r>
        <w:drawing>
          <wp:inline>
            <wp:extent cx="5334000" cy="4431000"/>
            <wp:effectExtent b="0" l="0" r="0" t="0"/>
            <wp:docPr descr="Рис 5. Регистрация пользователя guest2 в группе guest1 и смена атрибутов директории dir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 5. Регистрация пользователя guest2 в группе guest1 и смена атрибутов директории dir1</w:t>
      </w:r>
    </w:p>
    <w:p>
      <w:pPr>
        <w:pStyle w:val="BodyText"/>
      </w:pPr>
      <w:r>
        <w:t xml:space="preserve">Изменяя атрибуты у директории dir1 и файла file1 от имени пользователя guest1 и делая проверку от пользователя guest2, заполнила таблицу</w:t>
      </w:r>
      <w:r>
        <w:t xml:space="preserve"> </w:t>
      </w:r>
      <w:r>
        <w:t xml:space="preserve">[-@tbl:rig-act]</w:t>
      </w:r>
      <w:r>
        <w:t xml:space="preserve">, определив опытным путём,</w:t>
      </w:r>
      <w:r>
        <w:t xml:space="preserve"> </w:t>
      </w:r>
      <w:r>
        <w:t xml:space="preserve">какие операции разрешены, а какие нет. Если операция разрешена, заносила в таблицу знак «+», если не разрешена, знак «-». (</w:t>
      </w:r>
      <w:hyperlink r:id="rId40">
        <w:r>
          <w:rPr>
            <w:rStyle w:val="Hyperlink"/>
          </w:rPr>
          <w:t xml:space="preserve">рис. 6</w:t>
        </w:r>
      </w:hyperlink>
      <w:r>
        <w:t xml:space="preserve">). Сравнила её с таблицей из лабораторной работы № 2.</w:t>
      </w:r>
      <w:r>
        <w:t xml:space="preserve"> </w:t>
      </w:r>
      <w:r>
        <w:t xml:space="preserve">Таблицы почти идентичны. Разница состоит только в том, что просмотр содержимого директории возможен при наличии прав на чтение директории, т.е. d(040), d(050), d(060) и d(070).</w:t>
      </w:r>
    </w:p>
    <w:p>
      <w:pPr>
        <w:pStyle w:val="CaptionedFigure"/>
      </w:pPr>
      <w:bookmarkStart w:id="42" w:name="fig:006"/>
      <w:r>
        <w:drawing>
          <wp:inline>
            <wp:extent cx="5334000" cy="2082256"/>
            <wp:effectExtent b="0" l="0" r="0" t="0"/>
            <wp:docPr descr="Рис 6. Заполнение таблицы и проверка разрешённых действ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 6. Заполнение таблицы и проверка разрешённых действий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2"/>
        </w:numPr>
        <w:pStyle w:val="Compact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Удаление файла</w:t>
      </w:r>
    </w:p>
    <w:p>
      <w:pPr>
        <w:numPr>
          <w:ilvl w:val="0"/>
          <w:numId w:val="1002"/>
        </w:numPr>
        <w:pStyle w:val="Compact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Чтение файла</w:t>
      </w:r>
    </w:p>
    <w:p>
      <w:pPr>
        <w:numPr>
          <w:ilvl w:val="0"/>
          <w:numId w:val="1002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2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2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2"/>
        </w:numPr>
        <w:pStyle w:val="Compact"/>
      </w:pPr>
      <w:r>
        <w:t xml:space="preserve">Смена атрибутов файла</w:t>
      </w:r>
    </w:p>
    <w:p>
      <w:pPr>
        <w:pStyle w:val="TableCaption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Установленные права и разрешённые действия для групп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 для создания и удаления поддиректории. (</w:t>
      </w:r>
      <w:hyperlink r:id="rId43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45" w:name="fig:007"/>
      <w:r>
        <w:drawing>
          <wp:inline>
            <wp:extent cx="5334000" cy="4571999"/>
            <wp:effectExtent b="0" l="0" r="0" t="0"/>
            <wp:docPr descr="Рис 7. Заполнение таблицы “Минимальные права для совершения операций от имени пользователей, входящих в группу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 7. 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—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- (000)</w:t>
            </w:r>
          </w:p>
        </w:tc>
      </w:tr>
    </w:tbl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Разрешения доступа к файлам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23" Target="https://linuxcommand.ru/razresheniya-dostupa-k-failam/" TargetMode="External" /><Relationship Type="http://schemas.openxmlformats.org/officeDocument/2006/relationships/hyperlink" Id="rId2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7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3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inuxcommand.ru/razresheniya-dostupa-k-failam/" TargetMode="External" /><Relationship Type="http://schemas.openxmlformats.org/officeDocument/2006/relationships/hyperlink" Id="rId2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4" Target="image/4.png" TargetMode="External" /><Relationship Type="http://schemas.openxmlformats.org/officeDocument/2006/relationships/hyperlink" Id="rId37" Target="image/5.png" TargetMode="External" /><Relationship Type="http://schemas.openxmlformats.org/officeDocument/2006/relationships/hyperlink" Id="rId40" Target="image/6.png" TargetMode="External" /><Relationship Type="http://schemas.openxmlformats.org/officeDocument/2006/relationships/hyperlink" Id="rId43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нина Ирина Владимировна, НБИбд-02-18</dc:creator>
  <dc:language>ru-RU</dc:language>
  <cp:keywords/>
  <dcterms:created xsi:type="dcterms:W3CDTF">2021-10-07T16:08:28Z</dcterms:created>
  <dcterms:modified xsi:type="dcterms:W3CDTF">2021-10-07T16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